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D1E8C" w:rsidRDefault="00F0498E" w:rsidP="009D1E8C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Assignment 3-</w:t>
      </w:r>
      <w:r w:rsidR="009D1E8C">
        <w:rPr>
          <w:b/>
          <w:sz w:val="36"/>
          <w:szCs w:val="36"/>
        </w:rPr>
        <w:t>Data Structures (20</w:t>
      </w:r>
      <w:r w:rsidR="001872B9">
        <w:rPr>
          <w:b/>
          <w:sz w:val="36"/>
          <w:szCs w:val="36"/>
        </w:rPr>
        <w:t>28C)</w:t>
      </w:r>
    </w:p>
    <w:p w:rsidR="009D1E8C" w:rsidRDefault="009D1E8C" w:rsidP="009D1E8C">
      <w:pPr>
        <w:jc w:val="center"/>
        <w:rPr>
          <w:b/>
          <w:i/>
          <w:color w:val="auto"/>
          <w:sz w:val="36"/>
          <w:szCs w:val="36"/>
        </w:rPr>
      </w:pPr>
      <w:r>
        <w:rPr>
          <w:b/>
          <w:i/>
          <w:color w:val="auto"/>
          <w:sz w:val="36"/>
          <w:szCs w:val="36"/>
        </w:rPr>
        <w:t xml:space="preserve">Topics covered: Working with </w:t>
      </w:r>
      <w:r w:rsidR="001872B9">
        <w:rPr>
          <w:b/>
          <w:i/>
          <w:color w:val="auto"/>
          <w:sz w:val="36"/>
          <w:szCs w:val="36"/>
        </w:rPr>
        <w:t>Binary Search Trees</w:t>
      </w:r>
    </w:p>
    <w:p w:rsidR="009D1E8C" w:rsidRDefault="009D1E8C" w:rsidP="009D1E8C">
      <w:pPr>
        <w:jc w:val="center"/>
        <w:rPr>
          <w:b/>
          <w:i/>
          <w:color w:val="auto"/>
          <w:sz w:val="28"/>
          <w:szCs w:val="28"/>
        </w:rPr>
      </w:pPr>
    </w:p>
    <w:p w:rsidR="00F0498E" w:rsidRDefault="00F0498E" w:rsidP="009D1E8C">
      <w:pPr>
        <w:jc w:val="center"/>
        <w:rPr>
          <w:b/>
          <w:i/>
          <w:color w:val="auto"/>
          <w:sz w:val="28"/>
          <w:szCs w:val="28"/>
        </w:rPr>
      </w:pPr>
    </w:p>
    <w:p w:rsidR="009D1E8C" w:rsidRDefault="009D1E8C" w:rsidP="009D1E8C">
      <w:pPr>
        <w:spacing w:before="100" w:after="100"/>
      </w:pPr>
      <w:r>
        <w:rPr>
          <w:b/>
        </w:rPr>
        <w:t>Objective:</w:t>
      </w:r>
    </w:p>
    <w:p w:rsidR="009D1E8C" w:rsidRDefault="009D1E8C" w:rsidP="009D1E8C">
      <w:pPr>
        <w:spacing w:before="100" w:after="100"/>
        <w:ind w:left="360"/>
      </w:pPr>
      <w:r>
        <w:t xml:space="preserve">The objective of this homework is to </w:t>
      </w:r>
      <w:r w:rsidR="001D51D9">
        <w:t xml:space="preserve">create </w:t>
      </w:r>
      <w:r w:rsidR="00153ACE">
        <w:t xml:space="preserve">an implementation of a </w:t>
      </w:r>
      <w:r w:rsidR="00BF72D7">
        <w:t>Binary Search Tree.</w:t>
      </w:r>
    </w:p>
    <w:p w:rsidR="009D1E8C" w:rsidRDefault="009D1E8C" w:rsidP="009D1E8C">
      <w:pPr>
        <w:spacing w:before="100" w:after="100"/>
        <w:ind w:left="360"/>
      </w:pPr>
    </w:p>
    <w:p w:rsidR="009D1E8C" w:rsidRPr="009D1E8C" w:rsidRDefault="009D1E8C" w:rsidP="009D1E8C">
      <w:pPr>
        <w:rPr>
          <w:b/>
        </w:rPr>
      </w:pPr>
      <w:r w:rsidRPr="009D1E8C">
        <w:rPr>
          <w:b/>
        </w:rPr>
        <w:t>Requirements:</w:t>
      </w:r>
    </w:p>
    <w:p w:rsidR="00525A71" w:rsidRDefault="001D51D9" w:rsidP="00525A71">
      <w:pPr>
        <w:pStyle w:val="ListParagraph"/>
        <w:numPr>
          <w:ilvl w:val="0"/>
          <w:numId w:val="2"/>
        </w:numPr>
      </w:pPr>
      <w:r>
        <w:t xml:space="preserve">Create a </w:t>
      </w:r>
      <w:r w:rsidR="001872B9">
        <w:t>templated Binary Search Tree class with the following methods</w:t>
      </w:r>
      <w:r w:rsidR="00DD643C">
        <w:t>.  You may need or find it easier to create private methods</w:t>
      </w:r>
      <w:r w:rsidR="0059272A">
        <w:t xml:space="preserve"> and variable</w:t>
      </w:r>
      <w:r w:rsidR="00DD643C">
        <w:t xml:space="preserve"> to simplify or eliminate duplicate code in the methods below</w:t>
      </w:r>
      <w:r w:rsidR="00794ECF">
        <w:t xml:space="preserve"> such as</w:t>
      </w:r>
      <w:r w:rsidR="0059272A">
        <w:t xml:space="preserve"> </w:t>
      </w:r>
      <w:r w:rsidR="00794ECF">
        <w:t>RotateRight, RotateLeft or NodeHeight</w:t>
      </w:r>
      <w:r w:rsidR="00DD643C">
        <w:t>.</w:t>
      </w:r>
    </w:p>
    <w:p w:rsidR="001872B9" w:rsidRDefault="001872B9" w:rsidP="001872B9">
      <w:pPr>
        <w:pStyle w:val="ListParagraph"/>
        <w:numPr>
          <w:ilvl w:val="1"/>
          <w:numId w:val="2"/>
        </w:numPr>
      </w:pPr>
      <w:r>
        <w:t>Constructor</w:t>
      </w:r>
    </w:p>
    <w:p w:rsidR="001872B9" w:rsidRDefault="001872B9" w:rsidP="001872B9">
      <w:pPr>
        <w:pStyle w:val="ListParagraph"/>
        <w:numPr>
          <w:ilvl w:val="1"/>
          <w:numId w:val="2"/>
        </w:numPr>
      </w:pPr>
      <w:r>
        <w:t>Destructor</w:t>
      </w:r>
    </w:p>
    <w:p w:rsidR="001872B9" w:rsidRDefault="001872B9" w:rsidP="001872B9">
      <w:pPr>
        <w:pStyle w:val="ListParagraph"/>
        <w:numPr>
          <w:ilvl w:val="1"/>
          <w:numId w:val="2"/>
        </w:numPr>
      </w:pPr>
      <w:r>
        <w:t>Insert – accepts a value, create</w:t>
      </w:r>
      <w:r w:rsidR="0059272A">
        <w:t>s</w:t>
      </w:r>
      <w:r>
        <w:t xml:space="preserve"> a node and insert</w:t>
      </w:r>
      <w:r w:rsidR="0059272A">
        <w:t>s</w:t>
      </w:r>
      <w:r>
        <w:t xml:space="preserve"> the node into the tree in the appropriate location.</w:t>
      </w:r>
      <w:r w:rsidR="00DD643C">
        <w:t xml:space="preserve">  This should rebalance the tree as necessary so the tree remains balanced at all times.</w:t>
      </w:r>
      <w:r w:rsidR="0059272A">
        <w:t xml:space="preserve">  If the value already exists in the tree, this should throw an error.</w:t>
      </w:r>
    </w:p>
    <w:p w:rsidR="001872B9" w:rsidRDefault="001872B9" w:rsidP="001872B9">
      <w:pPr>
        <w:pStyle w:val="ListParagraph"/>
        <w:numPr>
          <w:ilvl w:val="1"/>
          <w:numId w:val="2"/>
        </w:numPr>
      </w:pPr>
      <w:r>
        <w:t>Find – accepts a value, locate</w:t>
      </w:r>
      <w:r w:rsidR="0059272A">
        <w:t>s</w:t>
      </w:r>
      <w:r>
        <w:t xml:space="preserve"> the value in the tree and return</w:t>
      </w:r>
      <w:r w:rsidR="0059272A">
        <w:t>s</w:t>
      </w:r>
      <w:r>
        <w:t xml:space="preserve"> a pointer to the node.  If the value isn’t in the tree, it will return a null pointer.</w:t>
      </w:r>
    </w:p>
    <w:p w:rsidR="001872B9" w:rsidRDefault="001872B9" w:rsidP="001872B9">
      <w:pPr>
        <w:pStyle w:val="ListParagraph"/>
        <w:numPr>
          <w:ilvl w:val="1"/>
          <w:numId w:val="2"/>
        </w:numPr>
      </w:pPr>
      <w:r>
        <w:t>Size – returns the number of elements in the tree as an integer.</w:t>
      </w:r>
    </w:p>
    <w:p w:rsidR="001872B9" w:rsidRDefault="00284E82" w:rsidP="001872B9">
      <w:pPr>
        <w:pStyle w:val="ListParagraph"/>
        <w:numPr>
          <w:ilvl w:val="1"/>
          <w:numId w:val="2"/>
        </w:numPr>
      </w:pPr>
      <w:r>
        <w:t>GetAllAscending</w:t>
      </w:r>
      <w:r w:rsidR="001872B9">
        <w:t xml:space="preserve"> – returns a</w:t>
      </w:r>
      <w:r>
        <w:t>n array with each node stored in order from smallest to largest (based on the sorting value, not the other data in the node).</w:t>
      </w:r>
    </w:p>
    <w:p w:rsidR="001872B9" w:rsidRDefault="00284E82" w:rsidP="001872B9">
      <w:pPr>
        <w:pStyle w:val="ListParagraph"/>
        <w:numPr>
          <w:ilvl w:val="1"/>
          <w:numId w:val="2"/>
        </w:numPr>
      </w:pPr>
      <w:r>
        <w:t>GetAllDescending</w:t>
      </w:r>
      <w:r w:rsidR="001872B9">
        <w:t xml:space="preserve"> – </w:t>
      </w:r>
      <w:r>
        <w:t>returns an array with each node stored in order from largest to smallest (based on the sorting value, not the other data in the node).</w:t>
      </w:r>
    </w:p>
    <w:p w:rsidR="001872B9" w:rsidRDefault="001872B9" w:rsidP="001872B9">
      <w:pPr>
        <w:pStyle w:val="ListParagraph"/>
        <w:numPr>
          <w:ilvl w:val="1"/>
          <w:numId w:val="2"/>
        </w:numPr>
      </w:pPr>
      <w:r>
        <w:t>EmptyTree – removes all nodes in the tree in a way to avoid memory leaks.</w:t>
      </w:r>
    </w:p>
    <w:p w:rsidR="001872B9" w:rsidRDefault="00DD643C" w:rsidP="001872B9">
      <w:pPr>
        <w:pStyle w:val="ListParagraph"/>
        <w:numPr>
          <w:ilvl w:val="1"/>
          <w:numId w:val="2"/>
        </w:numPr>
      </w:pPr>
      <w:r>
        <w:t xml:space="preserve">Remove – accepts a value, finds the value and removes it from the tree.  A pointer to the removed node is returned.  </w:t>
      </w:r>
      <w:r w:rsidR="0059272A">
        <w:t>Th</w:t>
      </w:r>
      <w:r>
        <w:t>is should rebalance the tree as necessary so the tree remains balanced at all times.</w:t>
      </w:r>
    </w:p>
    <w:p w:rsidR="003F1225" w:rsidRDefault="003F1225" w:rsidP="003F1225">
      <w:pPr>
        <w:spacing w:before="100" w:after="100"/>
        <w:rPr>
          <w:b/>
          <w:color w:val="auto"/>
        </w:rPr>
      </w:pPr>
      <w:r>
        <w:rPr>
          <w:b/>
          <w:color w:val="auto"/>
        </w:rPr>
        <w:t>Submission:</w:t>
      </w:r>
    </w:p>
    <w:p w:rsidR="003F1225" w:rsidRDefault="003F1225" w:rsidP="003F1225">
      <w:pPr>
        <w:spacing w:before="100" w:after="100"/>
        <w:rPr>
          <w:color w:val="auto"/>
        </w:rPr>
      </w:pPr>
      <w:r>
        <w:rPr>
          <w:color w:val="auto"/>
        </w:rPr>
        <w:t xml:space="preserve">Submit </w:t>
      </w:r>
      <w:r w:rsidR="00527216">
        <w:rPr>
          <w:color w:val="auto"/>
        </w:rPr>
        <w:t xml:space="preserve">all </w:t>
      </w:r>
      <w:r>
        <w:rPr>
          <w:color w:val="auto"/>
        </w:rPr>
        <w:t xml:space="preserve">source code </w:t>
      </w:r>
      <w:r w:rsidR="00527216">
        <w:rPr>
          <w:color w:val="auto"/>
        </w:rPr>
        <w:t xml:space="preserve">files </w:t>
      </w:r>
      <w:r>
        <w:rPr>
          <w:color w:val="auto"/>
        </w:rPr>
        <w:t xml:space="preserve">and any </w:t>
      </w:r>
      <w:r w:rsidR="00527216">
        <w:rPr>
          <w:color w:val="auto"/>
        </w:rPr>
        <w:t>required data files in a zip file.  Include a write up as a PDF including:</w:t>
      </w:r>
    </w:p>
    <w:p w:rsidR="00527216" w:rsidRDefault="00527216" w:rsidP="00527216">
      <w:pPr>
        <w:pStyle w:val="ListParagraph"/>
        <w:numPr>
          <w:ilvl w:val="0"/>
          <w:numId w:val="4"/>
        </w:numPr>
        <w:spacing w:before="100" w:after="100"/>
      </w:pPr>
      <w:r w:rsidRPr="00527216">
        <w:t xml:space="preserve">The </w:t>
      </w:r>
      <w:r>
        <w:t>name of all group members (minimum 2 members, maximum 4 members).</w:t>
      </w:r>
    </w:p>
    <w:p w:rsidR="00B766D7" w:rsidRDefault="00527216" w:rsidP="00794ECF">
      <w:pPr>
        <w:pStyle w:val="ListParagraph"/>
        <w:numPr>
          <w:ilvl w:val="0"/>
          <w:numId w:val="4"/>
        </w:numPr>
        <w:spacing w:before="100" w:after="100"/>
      </w:pPr>
      <w:r>
        <w:t>Instructions for compiling and running the program including any files or folders that must exist.</w:t>
      </w:r>
    </w:p>
    <w:p w:rsidR="00527216" w:rsidRDefault="00527216" w:rsidP="00527216">
      <w:pPr>
        <w:pStyle w:val="ListParagraph"/>
        <w:numPr>
          <w:ilvl w:val="0"/>
          <w:numId w:val="4"/>
        </w:numPr>
        <w:spacing w:before="100" w:after="100"/>
      </w:pPr>
      <w:r>
        <w:t>What each group member contributed.  If the contributions are not equitable, what portion of the grade each group member should receive.</w:t>
      </w:r>
    </w:p>
    <w:p w:rsidR="00527216" w:rsidRPr="00527216" w:rsidRDefault="00527216" w:rsidP="00527216">
      <w:pPr>
        <w:spacing w:before="100" w:after="100"/>
      </w:pPr>
      <w:r>
        <w:t xml:space="preserve">Submission should be submitted via BlackBoard.  </w:t>
      </w:r>
    </w:p>
    <w:p w:rsidR="003F1225" w:rsidRDefault="003F1225" w:rsidP="003F1225">
      <w:pPr>
        <w:spacing w:before="100" w:after="100"/>
        <w:rPr>
          <w:b/>
        </w:rPr>
      </w:pPr>
    </w:p>
    <w:p w:rsidR="003F1225" w:rsidRDefault="003F1225" w:rsidP="003F1225">
      <w:pPr>
        <w:spacing w:before="100" w:after="100"/>
      </w:pPr>
      <w:r>
        <w:rPr>
          <w:b/>
        </w:rPr>
        <w:t>Grading:</w:t>
      </w:r>
    </w:p>
    <w:p w:rsidR="003F1225" w:rsidRDefault="00F957AE" w:rsidP="003F1225">
      <w:pPr>
        <w:numPr>
          <w:ilvl w:val="0"/>
          <w:numId w:val="3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25</w:t>
      </w:r>
      <w:r w:rsidR="003F1225">
        <w:rPr>
          <w:rFonts w:ascii="Arial" w:eastAsia="Arial" w:hAnsi="Arial" w:cs="Arial"/>
        </w:rPr>
        <w:t xml:space="preserve">% - </w:t>
      </w:r>
      <w:r w:rsidR="00794ECF">
        <w:rPr>
          <w:rFonts w:ascii="Arial" w:eastAsia="Arial" w:hAnsi="Arial" w:cs="Arial"/>
        </w:rPr>
        <w:t>BinarySearchTree</w:t>
      </w:r>
      <w:r w:rsidR="00240068">
        <w:rPr>
          <w:rFonts w:ascii="Arial" w:eastAsia="Arial" w:hAnsi="Arial" w:cs="Arial"/>
        </w:rPr>
        <w:t xml:space="preserve"> class </w:t>
      </w:r>
      <w:r w:rsidR="0059272A">
        <w:rPr>
          <w:rFonts w:ascii="Arial" w:eastAsia="Arial" w:hAnsi="Arial" w:cs="Arial"/>
        </w:rPr>
        <w:t xml:space="preserve">functions </w:t>
      </w:r>
      <w:r w:rsidR="00284E82">
        <w:rPr>
          <w:rFonts w:ascii="Arial" w:eastAsia="Arial" w:hAnsi="Arial" w:cs="Arial"/>
        </w:rPr>
        <w:t>I</w:t>
      </w:r>
      <w:r w:rsidR="00794ECF">
        <w:rPr>
          <w:rFonts w:ascii="Arial" w:eastAsia="Arial" w:hAnsi="Arial" w:cs="Arial"/>
        </w:rPr>
        <w:t xml:space="preserve">nsert, </w:t>
      </w:r>
      <w:r w:rsidR="00284E82">
        <w:rPr>
          <w:rFonts w:ascii="Arial" w:eastAsia="Arial" w:hAnsi="Arial" w:cs="Arial"/>
        </w:rPr>
        <w:t>F</w:t>
      </w:r>
      <w:r w:rsidR="00794ECF">
        <w:rPr>
          <w:rFonts w:ascii="Arial" w:eastAsia="Arial" w:hAnsi="Arial" w:cs="Arial"/>
        </w:rPr>
        <w:t xml:space="preserve">ind and </w:t>
      </w:r>
      <w:r w:rsidR="00284E82">
        <w:rPr>
          <w:rFonts w:ascii="Arial" w:eastAsia="Arial" w:hAnsi="Arial" w:cs="Arial"/>
        </w:rPr>
        <w:t>Remove work correctly (excepting for keeping the tree balanced)</w:t>
      </w:r>
      <w:r w:rsidR="0059272A">
        <w:rPr>
          <w:rFonts w:ascii="Arial" w:eastAsia="Arial" w:hAnsi="Arial" w:cs="Arial"/>
        </w:rPr>
        <w:t xml:space="preserve"> including avoiding memory leaks</w:t>
      </w:r>
      <w:r w:rsidR="00240068">
        <w:rPr>
          <w:rFonts w:ascii="Arial" w:eastAsia="Arial" w:hAnsi="Arial" w:cs="Arial"/>
        </w:rPr>
        <w:t>.</w:t>
      </w:r>
    </w:p>
    <w:p w:rsidR="003F1225" w:rsidRDefault="00F957AE" w:rsidP="003F1225">
      <w:pPr>
        <w:numPr>
          <w:ilvl w:val="0"/>
          <w:numId w:val="3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25</w:t>
      </w:r>
      <w:r w:rsidR="003F1225" w:rsidRPr="003F1225">
        <w:rPr>
          <w:rFonts w:ascii="Arial" w:eastAsia="Arial" w:hAnsi="Arial" w:cs="Arial"/>
        </w:rPr>
        <w:t xml:space="preserve">% - </w:t>
      </w:r>
      <w:r w:rsidR="00284E82">
        <w:rPr>
          <w:rFonts w:ascii="Arial" w:eastAsia="Arial" w:hAnsi="Arial" w:cs="Arial"/>
        </w:rPr>
        <w:t>BinarySearchTree stays balanced at all time</w:t>
      </w:r>
      <w:r>
        <w:rPr>
          <w:rFonts w:ascii="Arial" w:eastAsia="Arial" w:hAnsi="Arial" w:cs="Arial"/>
        </w:rPr>
        <w:t>s</w:t>
      </w:r>
      <w:r w:rsidR="00284E82">
        <w:rPr>
          <w:rFonts w:ascii="Arial" w:eastAsia="Arial" w:hAnsi="Arial" w:cs="Arial"/>
        </w:rPr>
        <w:t xml:space="preserve"> with a difference of the longest path to a leaf and the shortest path to a leaf no greater than 2.</w:t>
      </w:r>
    </w:p>
    <w:p w:rsidR="003F1225" w:rsidRPr="003F1225" w:rsidRDefault="00F957AE" w:rsidP="003F1225">
      <w:pPr>
        <w:numPr>
          <w:ilvl w:val="0"/>
          <w:numId w:val="3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15</w:t>
      </w:r>
      <w:r w:rsidR="003F1225" w:rsidRPr="003F1225">
        <w:rPr>
          <w:rFonts w:ascii="Arial" w:eastAsia="Arial" w:hAnsi="Arial" w:cs="Arial"/>
        </w:rPr>
        <w:t xml:space="preserve">% - </w:t>
      </w:r>
      <w:r w:rsidR="00284E82">
        <w:rPr>
          <w:rFonts w:ascii="Arial" w:eastAsia="Arial" w:hAnsi="Arial" w:cs="Arial"/>
        </w:rPr>
        <w:t>The other required functions of the BinarySearchTree work correctly</w:t>
      </w:r>
      <w:r w:rsidR="0059272A">
        <w:rPr>
          <w:rFonts w:ascii="Arial" w:eastAsia="Arial" w:hAnsi="Arial" w:cs="Arial"/>
        </w:rPr>
        <w:t xml:space="preserve"> </w:t>
      </w:r>
      <w:r w:rsidR="0059272A">
        <w:rPr>
          <w:rFonts w:ascii="Arial" w:eastAsia="Arial" w:hAnsi="Arial" w:cs="Arial"/>
        </w:rPr>
        <w:lastRenderedPageBreak/>
        <w:t>including avoiding memory leaks</w:t>
      </w:r>
      <w:r w:rsidR="00284E82">
        <w:rPr>
          <w:rFonts w:ascii="Arial" w:eastAsia="Arial" w:hAnsi="Arial" w:cs="Arial"/>
        </w:rPr>
        <w:t>.</w:t>
      </w:r>
    </w:p>
    <w:p w:rsidR="003F1225" w:rsidRPr="00F957AE" w:rsidRDefault="009359B3" w:rsidP="00B766D7">
      <w:pPr>
        <w:numPr>
          <w:ilvl w:val="0"/>
          <w:numId w:val="3"/>
        </w:numPr>
        <w:spacing w:before="100" w:after="100"/>
        <w:ind w:hanging="360"/>
      </w:pPr>
      <w:r>
        <w:rPr>
          <w:rFonts w:ascii="Arial" w:eastAsia="Arial" w:hAnsi="Arial" w:cs="Arial"/>
        </w:rPr>
        <w:t>25</w:t>
      </w:r>
      <w:bookmarkStart w:id="0" w:name="_GoBack"/>
      <w:bookmarkEnd w:id="0"/>
      <w:r w:rsidR="003F1225">
        <w:rPr>
          <w:rFonts w:ascii="Arial" w:eastAsia="Arial" w:hAnsi="Arial" w:cs="Arial"/>
        </w:rPr>
        <w:t>% -</w:t>
      </w:r>
      <w:r w:rsidR="00F957AE">
        <w:rPr>
          <w:rFonts w:ascii="Arial" w:eastAsia="Arial" w:hAnsi="Arial" w:cs="Arial"/>
        </w:rPr>
        <w:t xml:space="preserve"> Your main code correctly reads the input files and creates a Binary Search Tree.</w:t>
      </w:r>
    </w:p>
    <w:p w:rsidR="003F1225" w:rsidRPr="003F1225" w:rsidRDefault="003F1225" w:rsidP="003F1225">
      <w:pPr>
        <w:numPr>
          <w:ilvl w:val="0"/>
          <w:numId w:val="3"/>
        </w:numPr>
        <w:spacing w:before="100" w:after="100"/>
        <w:ind w:hanging="360"/>
      </w:pPr>
      <w:r>
        <w:rPr>
          <w:rFonts w:ascii="Arial" w:eastAsia="Arial" w:hAnsi="Arial" w:cs="Arial"/>
        </w:rPr>
        <w:t xml:space="preserve">10% - Code is well formatted, well commented and follows a </w:t>
      </w:r>
      <w:r w:rsidR="00BE28BE">
        <w:rPr>
          <w:rFonts w:ascii="Arial" w:eastAsia="Arial" w:hAnsi="Arial" w:cs="Arial"/>
        </w:rPr>
        <w:t>reasonable style.</w:t>
      </w:r>
    </w:p>
    <w:p w:rsidR="003F1225" w:rsidRDefault="003F1225" w:rsidP="003F1225">
      <w:pPr>
        <w:spacing w:before="100" w:after="100"/>
        <w:ind w:left="360"/>
      </w:pPr>
      <w:r>
        <w:rPr>
          <w:rFonts w:ascii="Arial" w:eastAsia="Arial" w:hAnsi="Arial" w:cs="Arial"/>
        </w:rPr>
        <w:t>If program fails to compile, the grade will be limited to a max grade of 50%.</w:t>
      </w:r>
    </w:p>
    <w:p w:rsidR="00525A71" w:rsidRDefault="00525A71" w:rsidP="003F1225"/>
    <w:sectPr w:rsidR="00525A7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A12CA" w:rsidRDefault="005A12CA" w:rsidP="00525A71">
      <w:r>
        <w:separator/>
      </w:r>
    </w:p>
  </w:endnote>
  <w:endnote w:type="continuationSeparator" w:id="0">
    <w:p w:rsidR="005A12CA" w:rsidRDefault="005A12CA" w:rsidP="00525A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A12CA" w:rsidRDefault="005A12CA" w:rsidP="00525A71">
      <w:r>
        <w:separator/>
      </w:r>
    </w:p>
  </w:footnote>
  <w:footnote w:type="continuationSeparator" w:id="0">
    <w:p w:rsidR="005A12CA" w:rsidRDefault="005A12CA" w:rsidP="00525A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281A89"/>
    <w:multiLevelType w:val="hybridMultilevel"/>
    <w:tmpl w:val="5F34D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C15DF7"/>
    <w:multiLevelType w:val="hybridMultilevel"/>
    <w:tmpl w:val="4DAE9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491EBD"/>
    <w:multiLevelType w:val="hybridMultilevel"/>
    <w:tmpl w:val="E702C0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B44EE0"/>
    <w:multiLevelType w:val="multilevel"/>
    <w:tmpl w:val="6688097E"/>
    <w:lvl w:ilvl="0">
      <w:start w:val="1"/>
      <w:numFmt w:val="decimal"/>
      <w:lvlText w:val="%1."/>
      <w:lvlJc w:val="left"/>
      <w:pPr>
        <w:ind w:left="720" w:firstLine="360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lef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lef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left"/>
      <w:pPr>
        <w:ind w:left="6480" w:firstLine="6300"/>
      </w:pPr>
    </w:lvl>
  </w:abstractNum>
  <w:num w:numId="1">
    <w:abstractNumId w:val="0"/>
  </w:num>
  <w:num w:numId="2">
    <w:abstractNumId w:val="2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A0MrYwMzA0NbE0NzNR0lEKTi0uzszPAykwrAUAXZDGaSwAAAA="/>
  </w:docVars>
  <w:rsids>
    <w:rsidRoot w:val="009D1E8C"/>
    <w:rsid w:val="00106215"/>
    <w:rsid w:val="00137D0D"/>
    <w:rsid w:val="00153ACE"/>
    <w:rsid w:val="001872B9"/>
    <w:rsid w:val="001D51D9"/>
    <w:rsid w:val="00202B7E"/>
    <w:rsid w:val="00240068"/>
    <w:rsid w:val="00242017"/>
    <w:rsid w:val="00284E82"/>
    <w:rsid w:val="00313A49"/>
    <w:rsid w:val="003A5539"/>
    <w:rsid w:val="003F1225"/>
    <w:rsid w:val="00402B1E"/>
    <w:rsid w:val="0047286D"/>
    <w:rsid w:val="00525A71"/>
    <w:rsid w:val="00527216"/>
    <w:rsid w:val="00547DDE"/>
    <w:rsid w:val="00550A54"/>
    <w:rsid w:val="0059272A"/>
    <w:rsid w:val="005A12CA"/>
    <w:rsid w:val="00684043"/>
    <w:rsid w:val="00696164"/>
    <w:rsid w:val="00732446"/>
    <w:rsid w:val="00794ECF"/>
    <w:rsid w:val="007E2D03"/>
    <w:rsid w:val="008A41B5"/>
    <w:rsid w:val="009359B3"/>
    <w:rsid w:val="00995909"/>
    <w:rsid w:val="009D1E8C"/>
    <w:rsid w:val="00AD6718"/>
    <w:rsid w:val="00B503FB"/>
    <w:rsid w:val="00B766D7"/>
    <w:rsid w:val="00BE28BE"/>
    <w:rsid w:val="00BF72D7"/>
    <w:rsid w:val="00C701A2"/>
    <w:rsid w:val="00C86CD6"/>
    <w:rsid w:val="00CA29AA"/>
    <w:rsid w:val="00CA68FB"/>
    <w:rsid w:val="00CA6EB9"/>
    <w:rsid w:val="00CC2CC1"/>
    <w:rsid w:val="00CC7724"/>
    <w:rsid w:val="00D43019"/>
    <w:rsid w:val="00D822D1"/>
    <w:rsid w:val="00DD643C"/>
    <w:rsid w:val="00EC6F2C"/>
    <w:rsid w:val="00F0468F"/>
    <w:rsid w:val="00F0498E"/>
    <w:rsid w:val="00F202AF"/>
    <w:rsid w:val="00F957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A68577"/>
  <w15:chartTrackingRefBased/>
  <w15:docId w15:val="{85610D05-178D-43CA-B6F8-331F851D05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D1E8C"/>
    <w:pPr>
      <w:widowControl w:val="0"/>
      <w:spacing w:after="0" w:line="240" w:lineRule="auto"/>
      <w:contextualSpacing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D1E8C"/>
    <w:pPr>
      <w:ind w:left="72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525A71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25A71"/>
    <w:rPr>
      <w:rFonts w:ascii="Times New Roman" w:eastAsia="Times New Roman" w:hAnsi="Times New Roman" w:cs="Times New Roman"/>
      <w:color w:val="000000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525A71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527216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766D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D04228-6F2F-4B63-BD4D-2CA17F3818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00</Words>
  <Characters>228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s Zimmer</dc:creator>
  <cp:keywords/>
  <dc:description/>
  <cp:lastModifiedBy>FNU NITIN</cp:lastModifiedBy>
  <cp:revision>6</cp:revision>
  <cp:lastPrinted>2017-01-20T17:54:00Z</cp:lastPrinted>
  <dcterms:created xsi:type="dcterms:W3CDTF">2017-10-26T18:28:00Z</dcterms:created>
  <dcterms:modified xsi:type="dcterms:W3CDTF">2017-10-31T13:24:00Z</dcterms:modified>
</cp:coreProperties>
</file>